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31CDF930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</w:t>
      </w:r>
      <w:bookmarkStart w:id="0" w:name="OLE_LINK1"/>
      <w:r w:rsidRPr="007A1BB7">
        <w:rPr>
          <w:b w:val="0"/>
          <w:bCs w:val="0"/>
          <w:color w:val="444444"/>
          <w:spacing w:val="3"/>
        </w:rPr>
        <w:t>. Write an SQL query to fetch intersecting records of two tables.</w:t>
      </w:r>
      <w:bookmarkEnd w:id="0"/>
    </w:p>
    <w:p w14:paraId="45DD66A7" w14:textId="016114FA" w:rsidR="009D55CE" w:rsidRDefault="009D55C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046E69A8" w14:textId="5304A8B6" w:rsidR="009D55CE" w:rsidRDefault="009D55C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table1</w:t>
      </w:r>
    </w:p>
    <w:p w14:paraId="74C94001" w14:textId="04D13904" w:rsidR="009D55CE" w:rsidRDefault="009D55C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Intersect</w:t>
      </w:r>
    </w:p>
    <w:p w14:paraId="380E7C15" w14:textId="40BF15C1" w:rsidR="009D55CE" w:rsidRDefault="009D55C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</w:t>
      </w:r>
      <w:proofErr w:type="gramStart"/>
      <w:r>
        <w:rPr>
          <w:b w:val="0"/>
          <w:bCs w:val="0"/>
          <w:color w:val="444444"/>
          <w:spacing w:val="3"/>
        </w:rPr>
        <w:t>table2;</w:t>
      </w:r>
      <w:proofErr w:type="gramEnd"/>
    </w:p>
    <w:p w14:paraId="756A08F4" w14:textId="77777777" w:rsidR="009D55CE" w:rsidRPr="007A1BB7" w:rsidRDefault="009D55C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FFF9875" w14:textId="7FE67A90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47F8E551" w14:textId="7DB262E7" w:rsidR="009D55CE" w:rsidRDefault="009D55C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3F89374C" w14:textId="47565106" w:rsidR="009D55CE" w:rsidRDefault="009D55C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table1</w:t>
      </w:r>
    </w:p>
    <w:p w14:paraId="556F3F00" w14:textId="5CC19A9F" w:rsidR="009D55CE" w:rsidRDefault="009D55C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Minus</w:t>
      </w:r>
    </w:p>
    <w:p w14:paraId="592B471A" w14:textId="12A1B643" w:rsidR="009D55CE" w:rsidRDefault="009D55C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* from </w:t>
      </w:r>
      <w:proofErr w:type="gramStart"/>
      <w:r>
        <w:rPr>
          <w:b w:val="0"/>
          <w:bCs w:val="0"/>
          <w:color w:val="444444"/>
          <w:spacing w:val="3"/>
        </w:rPr>
        <w:t>table2;</w:t>
      </w:r>
      <w:proofErr w:type="gramEnd"/>
    </w:p>
    <w:p w14:paraId="193E2D6B" w14:textId="77777777" w:rsidR="009D55CE" w:rsidRPr="007A1BB7" w:rsidRDefault="009D55C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E80EE" w14:textId="77777777" w:rsidR="007D54C2" w:rsidRDefault="007D54C2" w:rsidP="009D55CE">
      <w:pPr>
        <w:spacing w:after="0" w:line="240" w:lineRule="auto"/>
      </w:pPr>
      <w:r>
        <w:separator/>
      </w:r>
    </w:p>
  </w:endnote>
  <w:endnote w:type="continuationSeparator" w:id="0">
    <w:p w14:paraId="27705B9A" w14:textId="77777777" w:rsidR="007D54C2" w:rsidRDefault="007D54C2" w:rsidP="009D5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57C35" w14:textId="77777777" w:rsidR="007D54C2" w:rsidRDefault="007D54C2" w:rsidP="009D55CE">
      <w:pPr>
        <w:spacing w:after="0" w:line="240" w:lineRule="auto"/>
      </w:pPr>
      <w:r>
        <w:separator/>
      </w:r>
    </w:p>
  </w:footnote>
  <w:footnote w:type="continuationSeparator" w:id="0">
    <w:p w14:paraId="04DA8FCC" w14:textId="77777777" w:rsidR="007D54C2" w:rsidRDefault="007D54C2" w:rsidP="009D55C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7D54C2"/>
    <w:rsid w:val="009D5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B4E0EC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</Words>
  <Characters>234</Characters>
  <Application>Microsoft Office Word</Application>
  <DocSecurity>0</DocSecurity>
  <Lines>1</Lines>
  <Paragraphs>1</Paragraphs>
  <ScaleCrop>false</ScaleCrop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ndaliya, Ila</cp:lastModifiedBy>
  <cp:revision>3</cp:revision>
  <dcterms:created xsi:type="dcterms:W3CDTF">2021-03-26T13:46:00Z</dcterms:created>
  <dcterms:modified xsi:type="dcterms:W3CDTF">2022-02-16T13:37:00Z</dcterms:modified>
</cp:coreProperties>
</file>